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Spi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i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88 W Braemore Clos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j.spi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415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